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07CA8" w14:textId="77777777" w:rsidR="006E4F8E" w:rsidRPr="00A86799" w:rsidRDefault="006E4F8E" w:rsidP="006E4F8E">
      <w:pPr>
        <w:pStyle w:val="GvdeA"/>
        <w:widowControl w:val="0"/>
        <w:suppressAutoHyphens/>
        <w:spacing w:line="360" w:lineRule="auto"/>
        <w:jc w:val="center"/>
        <w:rPr>
          <w:rFonts w:ascii="Times New Roman" w:hAnsi="Times New Roman"/>
          <w:b/>
          <w:bCs/>
          <w:sz w:val="44"/>
          <w:szCs w:val="44"/>
        </w:rPr>
      </w:pPr>
      <w:r w:rsidRPr="00A86799">
        <w:rPr>
          <w:rFonts w:ascii="Times New Roman" w:hAnsi="Times New Roman"/>
          <w:b/>
          <w:bCs/>
          <w:sz w:val="44"/>
          <w:szCs w:val="44"/>
        </w:rPr>
        <w:t>2023</w:t>
      </w:r>
    </w:p>
    <w:p w14:paraId="7B1B1AF6" w14:textId="77777777" w:rsidR="006E4F8E" w:rsidRDefault="006E4F8E" w:rsidP="006E4F8E">
      <w:pPr>
        <w:pStyle w:val="GvdeA"/>
        <w:widowControl w:val="0"/>
        <w:suppressAutoHyphens/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/>
          <w:b/>
          <w:bCs/>
          <w:sz w:val="44"/>
          <w:szCs w:val="44"/>
        </w:rPr>
        <w:t xml:space="preserve">TEKNOFEST </w:t>
      </w:r>
    </w:p>
    <w:p w14:paraId="4795AC82" w14:textId="77777777" w:rsidR="003708D3" w:rsidRDefault="003708D3" w:rsidP="003708D3">
      <w:pPr>
        <w:pStyle w:val="GvdeA"/>
        <w:widowControl w:val="0"/>
        <w:suppressAutoHyphens/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A24DC5">
        <w:rPr>
          <w:rFonts w:ascii="Times New Roman" w:hAnsi="Times New Roman"/>
          <w:b/>
          <w:bCs/>
          <w:sz w:val="36"/>
          <w:szCs w:val="36"/>
        </w:rPr>
        <w:t>A</w:t>
      </w:r>
      <w:r>
        <w:rPr>
          <w:rFonts w:ascii="Times New Roman" w:hAnsi="Times New Roman"/>
          <w:b/>
          <w:bCs/>
          <w:sz w:val="36"/>
          <w:szCs w:val="36"/>
        </w:rPr>
        <w:t>VIATION</w:t>
      </w:r>
      <w:r w:rsidRPr="00A24DC5">
        <w:rPr>
          <w:rFonts w:ascii="Times New Roman" w:hAnsi="Times New Roman"/>
          <w:b/>
          <w:bCs/>
          <w:sz w:val="36"/>
          <w:szCs w:val="36"/>
        </w:rPr>
        <w:t>, S</w:t>
      </w:r>
      <w:r>
        <w:rPr>
          <w:rFonts w:ascii="Times New Roman" w:hAnsi="Times New Roman"/>
          <w:b/>
          <w:bCs/>
          <w:sz w:val="36"/>
          <w:szCs w:val="36"/>
        </w:rPr>
        <w:t>PACE</w:t>
      </w:r>
      <w:r w:rsidRPr="00A24DC5">
        <w:rPr>
          <w:rFonts w:ascii="Times New Roman" w:hAnsi="Times New Roman"/>
          <w:b/>
          <w:bCs/>
          <w:sz w:val="36"/>
          <w:szCs w:val="36"/>
        </w:rPr>
        <w:t xml:space="preserve"> and T</w:t>
      </w:r>
      <w:r>
        <w:rPr>
          <w:rFonts w:ascii="Times New Roman" w:hAnsi="Times New Roman"/>
          <w:b/>
          <w:bCs/>
          <w:sz w:val="36"/>
          <w:szCs w:val="36"/>
        </w:rPr>
        <w:t>ECHNOLOGY FESTIVAL</w:t>
      </w:r>
    </w:p>
    <w:p w14:paraId="5407D7E2" w14:textId="77777777" w:rsidR="003708D3" w:rsidRPr="00A24DC5" w:rsidRDefault="003708D3" w:rsidP="003708D3">
      <w:pPr>
        <w:pStyle w:val="GvdeA"/>
        <w:widowControl w:val="0"/>
        <w:suppressAutoHyphens/>
        <w:spacing w:line="48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 w:rsidRPr="00A24DC5">
        <w:rPr>
          <w:rFonts w:ascii="Times New Roman" w:hAnsi="Times New Roman"/>
          <w:b/>
          <w:bCs/>
          <w:sz w:val="36"/>
          <w:szCs w:val="36"/>
        </w:rPr>
        <w:t>COMPETITION of ARTIFICIAL</w:t>
      </w:r>
    </w:p>
    <w:p w14:paraId="4BF1DF14" w14:textId="2BCC1705" w:rsidR="003708D3" w:rsidRDefault="003708D3" w:rsidP="003708D3">
      <w:pPr>
        <w:pStyle w:val="GvdeA"/>
        <w:widowControl w:val="0"/>
        <w:suppressAutoHyphens/>
        <w:spacing w:line="48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 w:rsidRPr="00A24DC5">
        <w:rPr>
          <w:rFonts w:ascii="Times New Roman" w:hAnsi="Times New Roman"/>
          <w:b/>
          <w:bCs/>
          <w:sz w:val="36"/>
          <w:szCs w:val="36"/>
        </w:rPr>
        <w:t xml:space="preserve">INTELLIGENCE </w:t>
      </w:r>
      <w:r w:rsidR="00A163AA">
        <w:rPr>
          <w:rFonts w:ascii="Times New Roman" w:hAnsi="Times New Roman"/>
          <w:b/>
          <w:bCs/>
          <w:sz w:val="36"/>
          <w:szCs w:val="36"/>
        </w:rPr>
        <w:t>in</w:t>
      </w:r>
      <w:r w:rsidRPr="00A24DC5">
        <w:rPr>
          <w:rFonts w:ascii="Times New Roman" w:hAnsi="Times New Roman"/>
          <w:b/>
          <w:bCs/>
          <w:sz w:val="36"/>
          <w:szCs w:val="36"/>
        </w:rPr>
        <w:t xml:space="preserve"> HEALTH </w:t>
      </w:r>
    </w:p>
    <w:p w14:paraId="1907E446" w14:textId="0D4B8F2C" w:rsidR="003708D3" w:rsidRPr="00BB5D32" w:rsidRDefault="003708D3" w:rsidP="00B73227">
      <w:pPr>
        <w:jc w:val="center"/>
        <w:rPr>
          <w:rFonts w:ascii="Times New Roman" w:eastAsia="Calibri" w:hAnsi="Times New Roman" w:cs="Calibri"/>
          <w:b/>
          <w:bCs/>
          <w:color w:val="000000"/>
          <w:sz w:val="36"/>
          <w:szCs w:val="36"/>
          <w:u w:color="000000"/>
          <w:bdr w:val="nil"/>
          <w:lang w:val="en-US" w:eastAsia="tr-TR"/>
        </w:rPr>
      </w:pPr>
      <w:r>
        <w:rPr>
          <w:rFonts w:ascii="Times New Roman" w:hAnsi="Times New Roman"/>
          <w:b/>
          <w:bCs/>
          <w:sz w:val="36"/>
          <w:szCs w:val="36"/>
        </w:rPr>
        <w:t>(</w:t>
      </w:r>
      <w:r w:rsidR="00BB5D32" w:rsidRPr="00BB5D32">
        <w:rPr>
          <w:rFonts w:ascii="Times New Roman" w:eastAsia="Calibri" w:hAnsi="Times New Roman" w:cs="Calibri"/>
          <w:b/>
          <w:bCs/>
          <w:color w:val="000000"/>
          <w:sz w:val="36"/>
          <w:szCs w:val="36"/>
          <w:u w:color="000000"/>
          <w:bdr w:val="nil"/>
          <w:lang w:val="en-US" w:eastAsia="tr-TR"/>
        </w:rPr>
        <w:t xml:space="preserve">Category of Developing Artificial Intelligence-Assisted </w:t>
      </w:r>
      <w:r w:rsidR="00BB5D32">
        <w:rPr>
          <w:rFonts w:ascii="Times New Roman" w:eastAsia="Calibri" w:hAnsi="Times New Roman" w:cs="Calibri"/>
          <w:b/>
          <w:bCs/>
          <w:color w:val="000000"/>
          <w:sz w:val="36"/>
          <w:szCs w:val="36"/>
          <w:u w:color="000000"/>
          <w:bdr w:val="nil"/>
          <w:lang w:val="en-US" w:eastAsia="tr-TR"/>
        </w:rPr>
        <w:t xml:space="preserve">   </w:t>
      </w:r>
      <w:r w:rsidR="00BB5D32" w:rsidRPr="00BB5D32">
        <w:rPr>
          <w:rFonts w:ascii="Times New Roman" w:eastAsia="Calibri" w:hAnsi="Times New Roman" w:cs="Calibri"/>
          <w:b/>
          <w:bCs/>
          <w:color w:val="000000"/>
          <w:sz w:val="36"/>
          <w:szCs w:val="36"/>
          <w:u w:color="000000"/>
          <w:bdr w:val="nil"/>
          <w:lang w:val="en-US" w:eastAsia="tr-TR"/>
        </w:rPr>
        <w:t>Analysis Methods in the Field of Bioinformatics</w:t>
      </w:r>
      <w:r>
        <w:rPr>
          <w:rFonts w:ascii="Times New Roman" w:hAnsi="Times New Roman"/>
          <w:b/>
          <w:bCs/>
          <w:sz w:val="36"/>
          <w:szCs w:val="36"/>
        </w:rPr>
        <w:t>)</w:t>
      </w:r>
    </w:p>
    <w:p w14:paraId="5ECD1B62" w14:textId="12A99A1B" w:rsidR="003708D3" w:rsidRDefault="003708D3" w:rsidP="003708D3">
      <w:pPr>
        <w:pStyle w:val="GvdeA"/>
        <w:widowControl w:val="0"/>
        <w:suppressAutoHyphens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PROJECT PRESENTATION REPORT</w:t>
      </w:r>
    </w:p>
    <w:p w14:paraId="7DA06327" w14:textId="77777777" w:rsidR="003708D3" w:rsidRDefault="003708D3" w:rsidP="003708D3">
      <w:pPr>
        <w:pStyle w:val="GvdeA"/>
        <w:widowControl w:val="0"/>
        <w:suppressAutoHyphens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0D08C63C" w14:textId="77777777" w:rsidR="003708D3" w:rsidRDefault="003708D3" w:rsidP="003708D3">
      <w:pPr>
        <w:pStyle w:val="GvdeA"/>
        <w:widowControl w:val="0"/>
        <w:suppressAutoHyphens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TEAM ID: XXXX</w:t>
      </w:r>
    </w:p>
    <w:p w14:paraId="436B10C3" w14:textId="77777777" w:rsidR="007649B9" w:rsidRDefault="007649B9" w:rsidP="0028666A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</w:p>
    <w:p w14:paraId="3CBF326F" w14:textId="21FEB4CE" w:rsidR="0028666A" w:rsidRDefault="0028666A" w:rsidP="0028666A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ROJECT SUBJECT/TITLE:</w:t>
      </w:r>
    </w:p>
    <w:p w14:paraId="0DFEA8CA" w14:textId="77777777" w:rsidR="0028666A" w:rsidRDefault="0028666A" w:rsidP="0028666A">
      <w:pPr>
        <w:spacing w:line="480" w:lineRule="auto"/>
        <w:rPr>
          <w:rFonts w:ascii="Times New Roman" w:hAnsi="Times New Roman" w:cs="Times New Roman"/>
          <w:b/>
          <w:sz w:val="36"/>
          <w:szCs w:val="36"/>
        </w:rPr>
      </w:pPr>
    </w:p>
    <w:p w14:paraId="5921194B" w14:textId="77777777" w:rsidR="00E043A9" w:rsidRDefault="00E043A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1756018" w14:textId="7D8F3F40" w:rsid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BB5D32"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</w:t>
      </w:r>
      <w:r w:rsidRPr="00BB5D32">
        <w:rPr>
          <w:rFonts w:ascii="Times New Roman" w:hAnsi="Times New Roman" w:cs="Times New Roman"/>
          <w:b/>
          <w:sz w:val="24"/>
          <w:szCs w:val="24"/>
        </w:rPr>
        <w:t>ontents</w:t>
      </w:r>
      <w:proofErr w:type="spellEnd"/>
    </w:p>
    <w:p w14:paraId="7B7A7833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</w:p>
    <w:p w14:paraId="2EF446A5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BB5D32">
        <w:rPr>
          <w:rFonts w:ascii="Times New Roman" w:hAnsi="Times New Roman" w:cs="Times New Roman"/>
          <w:b/>
          <w:sz w:val="24"/>
          <w:szCs w:val="24"/>
        </w:rPr>
        <w:t xml:space="preserve">1. Application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(10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>)</w:t>
      </w:r>
    </w:p>
    <w:p w14:paraId="7A922D88" w14:textId="50D98074" w:rsidR="00BB5D32" w:rsidRPr="004C3322" w:rsidRDefault="00BB5D32" w:rsidP="004C332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3322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develope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solutions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ideas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identifie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explaine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Examples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up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given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identify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problem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alternatives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close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proposed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1B18" w:rsidRPr="00DB1B18">
        <w:rPr>
          <w:rFonts w:ascii="Times New Roman" w:hAnsi="Times New Roman" w:cs="Times New Roman"/>
          <w:sz w:val="24"/>
          <w:szCs w:val="24"/>
        </w:rPr>
        <w:t>solution</w:t>
      </w:r>
      <w:proofErr w:type="spellEnd"/>
      <w:r w:rsidR="00DB1B18" w:rsidRPr="00DB1B18">
        <w:rPr>
          <w:rFonts w:ascii="Times New Roman" w:hAnsi="Times New Roman" w:cs="Times New Roman"/>
          <w:sz w:val="24"/>
          <w:szCs w:val="24"/>
        </w:rPr>
        <w:t>.</w:t>
      </w:r>
      <w:r w:rsidRPr="004C3322">
        <w:rPr>
          <w:rFonts w:ascii="Times New Roman" w:hAnsi="Times New Roman" w:cs="Times New Roman"/>
          <w:sz w:val="24"/>
          <w:szCs w:val="24"/>
        </w:rPr>
        <w:t>}</w:t>
      </w:r>
    </w:p>
    <w:p w14:paraId="54E9C04D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</w:p>
    <w:p w14:paraId="26833A97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BB5D32">
        <w:rPr>
          <w:rFonts w:ascii="Times New Roman" w:hAnsi="Times New Roman" w:cs="Times New Roman"/>
          <w:b/>
          <w:sz w:val="24"/>
          <w:szCs w:val="24"/>
        </w:rPr>
        <w:t xml:space="preserve">2.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Algorithms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Artificial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Intelligence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Model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Developed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Solution (45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>)</w:t>
      </w:r>
    </w:p>
    <w:p w14:paraId="2009F9F3" w14:textId="5CF4B3CF" w:rsidR="00BB5D32" w:rsidRPr="004C3322" w:rsidRDefault="00BB5D32" w:rsidP="004C332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3322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Algorithms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hardware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compatibility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algorithms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solve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problem,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hardware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constraints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 xml:space="preserve"> done </w:t>
      </w:r>
      <w:proofErr w:type="spellStart"/>
      <w:r w:rsidR="00B77AB0" w:rsidRPr="00B77AB0">
        <w:rPr>
          <w:rFonts w:ascii="Times New Roman" w:hAnsi="Times New Roman" w:cs="Times New Roman"/>
          <w:sz w:val="24"/>
          <w:szCs w:val="24"/>
        </w:rPr>
        <w:t>briefly</w:t>
      </w:r>
      <w:proofErr w:type="spellEnd"/>
      <w:r w:rsidR="00B77AB0" w:rsidRPr="00B77AB0">
        <w:rPr>
          <w:rFonts w:ascii="Times New Roman" w:hAnsi="Times New Roman" w:cs="Times New Roman"/>
          <w:sz w:val="24"/>
          <w:szCs w:val="24"/>
        </w:rPr>
        <w:t>.</w:t>
      </w:r>
      <w:r w:rsidRPr="004C3322">
        <w:rPr>
          <w:rFonts w:ascii="Times New Roman" w:hAnsi="Times New Roman" w:cs="Times New Roman"/>
          <w:sz w:val="24"/>
          <w:szCs w:val="24"/>
        </w:rPr>
        <w:t>}</w:t>
      </w:r>
    </w:p>
    <w:p w14:paraId="39C6AC4E" w14:textId="77777777" w:rsidR="00BB5D32" w:rsidRPr="00BB5D32" w:rsidRDefault="00BB5D32" w:rsidP="004C3322">
      <w:pPr>
        <w:pStyle w:val="ListeParagraf"/>
        <w:spacing w:line="276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CCFBB0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 w:rsidRPr="00BB5D32">
        <w:rPr>
          <w:rFonts w:ascii="Times New Roman" w:hAnsi="Times New Roman" w:cs="Times New Roman"/>
          <w:b/>
          <w:sz w:val="24"/>
          <w:szCs w:val="24"/>
        </w:rPr>
        <w:t xml:space="preserve">3.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Originality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 xml:space="preserve"> (30 </w:t>
      </w:r>
      <w:proofErr w:type="spellStart"/>
      <w:r w:rsidRPr="00BB5D32">
        <w:rPr>
          <w:rFonts w:ascii="Times New Roman" w:hAnsi="Times New Roman" w:cs="Times New Roman"/>
          <w:b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b/>
          <w:sz w:val="24"/>
          <w:szCs w:val="24"/>
        </w:rPr>
        <w:t>)</w:t>
      </w:r>
    </w:p>
    <w:p w14:paraId="73E0501F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sz w:val="24"/>
          <w:szCs w:val="24"/>
        </w:rPr>
      </w:pPr>
    </w:p>
    <w:p w14:paraId="7F6EB682" w14:textId="4448EC6B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BB5D32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B77AB0">
        <w:rPr>
          <w:rFonts w:ascii="Times New Roman" w:hAnsi="Times New Roman" w:cs="Times New Roman"/>
          <w:sz w:val="24"/>
          <w:szCs w:val="24"/>
        </w:rPr>
        <w:t xml:space="preserve"> be</w:t>
      </w:r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briefly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explained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7AB0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makes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uniqu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>.}</w:t>
      </w:r>
    </w:p>
    <w:p w14:paraId="555CA62A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5F8CB9" w14:textId="204C2C09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BB5D32">
        <w:rPr>
          <w:rFonts w:ascii="Times New Roman" w:hAnsi="Times New Roman" w:cs="Times New Roman"/>
          <w:sz w:val="24"/>
          <w:szCs w:val="24"/>
        </w:rPr>
        <w:t xml:space="preserve">3.1.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Reduc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694B">
        <w:rPr>
          <w:rFonts w:ascii="Times New Roman" w:hAnsi="Times New Roman" w:cs="Times New Roman"/>
          <w:sz w:val="24"/>
          <w:szCs w:val="24"/>
        </w:rPr>
        <w:t>operation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cost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exist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solution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(2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>)</w:t>
      </w:r>
    </w:p>
    <w:p w14:paraId="12A66B87" w14:textId="0B9AD341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BB5D32">
        <w:rPr>
          <w:rFonts w:ascii="Times New Roman" w:hAnsi="Times New Roman" w:cs="Times New Roman"/>
          <w:sz w:val="24"/>
          <w:szCs w:val="24"/>
        </w:rPr>
        <w:t xml:space="preserve">3.2.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Add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uniqu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features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exist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solutions</w:t>
      </w:r>
      <w:proofErr w:type="spellEnd"/>
      <w:r w:rsidR="006469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694B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improv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. (3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>)</w:t>
      </w:r>
    </w:p>
    <w:p w14:paraId="1577D71D" w14:textId="0F0F60E5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BB5D32">
        <w:rPr>
          <w:rFonts w:ascii="Times New Roman" w:hAnsi="Times New Roman" w:cs="Times New Roman"/>
          <w:sz w:val="24"/>
          <w:szCs w:val="24"/>
        </w:rPr>
        <w:t xml:space="preserve">3.3. </w:t>
      </w:r>
      <w:proofErr w:type="spellStart"/>
      <w:r w:rsidR="0064694B">
        <w:rPr>
          <w:rFonts w:ascii="Times New Roman" w:hAnsi="Times New Roman" w:cs="Times New Roman"/>
          <w:sz w:val="24"/>
          <w:szCs w:val="24"/>
        </w:rPr>
        <w:t>Be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. (10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>)</w:t>
      </w:r>
    </w:p>
    <w:p w14:paraId="31842870" w14:textId="5195BEFE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BB5D32">
        <w:rPr>
          <w:rFonts w:ascii="Times New Roman" w:hAnsi="Times New Roman" w:cs="Times New Roman"/>
          <w:sz w:val="24"/>
          <w:szCs w:val="24"/>
        </w:rPr>
        <w:t xml:space="preserve">3.4. </w:t>
      </w:r>
      <w:proofErr w:type="spellStart"/>
      <w:r w:rsidR="0064694B">
        <w:rPr>
          <w:rFonts w:ascii="Times New Roman" w:hAnsi="Times New Roman" w:cs="Times New Roman"/>
          <w:sz w:val="24"/>
          <w:szCs w:val="24"/>
        </w:rPr>
        <w:t>Being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3322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4C332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3322">
        <w:rPr>
          <w:rFonts w:ascii="Times New Roman" w:hAnsi="Times New Roman" w:cs="Times New Roman"/>
          <w:sz w:val="24"/>
          <w:szCs w:val="24"/>
        </w:rPr>
        <w:t>scale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 xml:space="preserve">. (15 </w:t>
      </w:r>
      <w:proofErr w:type="spellStart"/>
      <w:r w:rsidRPr="00BB5D32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sz w:val="24"/>
          <w:szCs w:val="24"/>
        </w:rPr>
        <w:t>)</w:t>
      </w:r>
    </w:p>
    <w:p w14:paraId="0FDD7A43" w14:textId="77777777" w:rsid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64A85D95" w14:textId="12767637" w:rsid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.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quipment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646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sed</w:t>
      </w:r>
      <w:proofErr w:type="spellEnd"/>
      <w:r w:rsidR="00646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d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646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ir</w:t>
      </w:r>
      <w:proofErr w:type="spellEnd"/>
      <w:r w:rsidR="00646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eature</w:t>
      </w:r>
      <w:r w:rsidR="00646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5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</w:p>
    <w:p w14:paraId="053B6F3D" w14:textId="77777777" w:rsidR="004C3322" w:rsidRPr="00BB5D32" w:rsidRDefault="004C332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D76A60" w14:textId="57F23E55" w:rsidR="00BB5D32" w:rsidRPr="00BB5D32" w:rsidRDefault="00BB5D32" w:rsidP="004C3322">
      <w:pPr>
        <w:pStyle w:val="ListeParagraf"/>
        <w:spacing w:line="276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B5D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{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s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tion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model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aining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quipment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ed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uring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sting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data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ts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asons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lecting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hould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scribed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riefly</w:t>
      </w:r>
      <w:proofErr w:type="spellEnd"/>
      <w:r w:rsidR="00D338C5" w:rsidRPr="00D338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BB5D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}</w:t>
      </w:r>
    </w:p>
    <w:p w14:paraId="2B18C695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0871692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5. Project Plan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d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lendar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d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ject Team (5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21C9D29E" w14:textId="7CFBED2C" w:rsidR="00BB5D32" w:rsidRPr="00BB5D32" w:rsidRDefault="00BB5D32" w:rsidP="004C3322">
      <w:pPr>
        <w:pStyle w:val="ListeParagraf"/>
        <w:spacing w:line="276" w:lineRule="auto"/>
        <w:ind w:left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B5D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{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s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tion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time-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heduling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ject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lendar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 of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ject-relate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ork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ork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ckages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houl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sente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ject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lendar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ust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ecifie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s a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hema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ble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ject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am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sks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volve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Job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ckages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houl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fined</w:t>
      </w:r>
      <w:proofErr w:type="spellEnd"/>
      <w:r w:rsidR="00F46AF8" w:rsidRPr="00F46AF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BB5D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}</w:t>
      </w:r>
    </w:p>
    <w:p w14:paraId="56A1B896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332D62" w14:textId="77777777" w:rsidR="00BB5D32" w:rsidRPr="00BB5D32" w:rsidRDefault="00BB5D32" w:rsidP="00BB5D32">
      <w:pPr>
        <w:pStyle w:val="ListeParagraf"/>
        <w:spacing w:line="276" w:lineRule="auto"/>
        <w:ind w:left="284"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6.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erences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5 </w:t>
      </w:r>
      <w:proofErr w:type="spellStart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ints</w:t>
      </w:r>
      <w:proofErr w:type="spellEnd"/>
      <w:r w:rsidRPr="00BB5D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281F2087" w14:textId="4CCFE4FE" w:rsidR="00E95113" w:rsidRPr="00BB5D32" w:rsidRDefault="00BB5D32" w:rsidP="004C3322">
      <w:pPr>
        <w:pStyle w:val="ListeParagraf"/>
        <w:spacing w:line="276" w:lineRule="auto"/>
        <w:ind w:left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B5D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{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s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tion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urces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ed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port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hould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sented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xts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oted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port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hould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dicated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ith</w:t>
      </w:r>
      <w:proofErr w:type="spellEnd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ference </w:t>
      </w:r>
      <w:proofErr w:type="spellStart"/>
      <w:r w:rsidR="000C0FDD" w:rsidRPr="000C0F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umbers</w:t>
      </w:r>
      <w:proofErr w:type="spellEnd"/>
      <w:r w:rsidRPr="00BB5D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}</w:t>
      </w:r>
    </w:p>
    <w:p w14:paraId="1A01CF3A" w14:textId="77777777" w:rsidR="00E95113" w:rsidRPr="003708D3" w:rsidRDefault="00E95113" w:rsidP="00E95113">
      <w:pPr>
        <w:pStyle w:val="ListeParagraf"/>
        <w:tabs>
          <w:tab w:val="left" w:pos="0"/>
        </w:tabs>
        <w:spacing w:line="360" w:lineRule="auto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B531D" w:rsidRPr="008D3D48" w14:paraId="559BEA3A" w14:textId="77777777" w:rsidTr="004B531D">
        <w:tc>
          <w:tcPr>
            <w:tcW w:w="9062" w:type="dxa"/>
          </w:tcPr>
          <w:p w14:paraId="427D225C" w14:textId="344C84C4" w:rsidR="004B531D" w:rsidRPr="008D3D48" w:rsidRDefault="00464DBE" w:rsidP="00341C6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TE ON REPORT DRAFTS</w:t>
            </w:r>
            <w:r w:rsidR="004B531D" w:rsidRPr="008D3D4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4B531D" w:rsidRPr="008D3D48" w14:paraId="6340E31D" w14:textId="77777777" w:rsidTr="004B531D">
        <w:tc>
          <w:tcPr>
            <w:tcW w:w="9062" w:type="dxa"/>
          </w:tcPr>
          <w:p w14:paraId="32C1B4A9" w14:textId="3721390A" w:rsidR="00E675FF" w:rsidRPr="00E675FF" w:rsidRDefault="00E675FF" w:rsidP="00E675F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All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reports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should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written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accordance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with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academic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report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standards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4C3C9415" w14:textId="77777777" w:rsidR="00E675FF" w:rsidRPr="00E675FF" w:rsidRDefault="00E675FF" w:rsidP="00E675F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Information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about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contents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reports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mentioned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above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4B09B78E" w14:textId="77777777" w:rsidR="00E675FF" w:rsidRPr="00E675FF" w:rsidRDefault="00E675FF" w:rsidP="00E675F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All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reports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must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include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"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Contents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"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and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"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References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".</w:t>
            </w:r>
          </w:p>
          <w:p w14:paraId="4ED398D4" w14:textId="77777777" w:rsidR="00E675FF" w:rsidRPr="00E675FF" w:rsidRDefault="00E675FF" w:rsidP="00E675F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Each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report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must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contain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cover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page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269AD97B" w14:textId="5EA306DF" w:rsidR="00E675FF" w:rsidRPr="00E675FF" w:rsidRDefault="00E675FF" w:rsidP="00E675F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- </w:t>
            </w:r>
            <w:proofErr w:type="spellStart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>Reports</w:t>
            </w:r>
            <w:proofErr w:type="spellEnd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>pages</w:t>
            </w:r>
            <w:proofErr w:type="spellEnd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>should</w:t>
            </w:r>
            <w:proofErr w:type="spellEnd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 </w:t>
            </w:r>
            <w:proofErr w:type="spellStart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>numbered</w:t>
            </w:r>
            <w:proofErr w:type="spellEnd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7A0FCE" w:rsidRPr="007A0FCE">
              <w:rPr>
                <w:rFonts w:ascii="Times New Roman" w:hAnsi="Times New Roman" w:cs="Times New Roman"/>
                <w:b/>
                <w:sz w:val="24"/>
                <w:szCs w:val="24"/>
              </w:rPr>
              <w:t>consecutively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1D95FCB5" w14:textId="7E9C5912" w:rsidR="00E675FF" w:rsidRPr="00E675FF" w:rsidRDefault="00E675FF" w:rsidP="00E675F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Font: Times New Roman, Point: 12,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Line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Spacing</w:t>
            </w:r>
            <w:proofErr w:type="spellEnd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1 </w:t>
            </w:r>
            <w:proofErr w:type="spellStart"/>
            <w:r w:rsidRPr="00E675FF">
              <w:rPr>
                <w:rFonts w:ascii="Times New Roman" w:hAnsi="Times New Roman" w:cs="Times New Roman"/>
                <w:b/>
                <w:sz w:val="24"/>
                <w:szCs w:val="24"/>
              </w:rPr>
              <w:t>Lin</w:t>
            </w:r>
            <w:r w:rsidR="00212B2F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proofErr w:type="spellEnd"/>
          </w:p>
          <w:p w14:paraId="541C7853" w14:textId="72BB3CFB" w:rsidR="007E0328" w:rsidRPr="008D3D48" w:rsidRDefault="00212B2F" w:rsidP="00060EF3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Except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for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“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Cover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”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and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“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Contents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”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report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should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t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exceed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pages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Reports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exceeding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pages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will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t be </w:t>
            </w:r>
            <w:proofErr w:type="spellStart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>considered</w:t>
            </w:r>
            <w:proofErr w:type="spellEnd"/>
            <w:r w:rsidRPr="00212B2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</w:p>
        </w:tc>
      </w:tr>
    </w:tbl>
    <w:p w14:paraId="4B55BD01" w14:textId="77777777" w:rsidR="00287114" w:rsidRPr="00176571" w:rsidRDefault="00287114" w:rsidP="00341C6B">
      <w:pPr>
        <w:spacing w:line="480" w:lineRule="auto"/>
        <w:rPr>
          <w:rFonts w:ascii="Times New Roman" w:hAnsi="Times New Roman" w:cs="Times New Roman"/>
          <w:b/>
        </w:rPr>
      </w:pPr>
    </w:p>
    <w:sectPr w:rsidR="00287114" w:rsidRPr="00176571" w:rsidSect="00E95113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17" w:right="1417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E3106" w14:textId="77777777" w:rsidR="000136B9" w:rsidRDefault="000136B9" w:rsidP="00FC2246">
      <w:pPr>
        <w:spacing w:after="0" w:line="240" w:lineRule="auto"/>
      </w:pPr>
      <w:r>
        <w:separator/>
      </w:r>
    </w:p>
  </w:endnote>
  <w:endnote w:type="continuationSeparator" w:id="0">
    <w:p w14:paraId="00AFCC90" w14:textId="77777777" w:rsidR="000136B9" w:rsidRDefault="000136B9" w:rsidP="00FC2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45146"/>
      <w:docPartObj>
        <w:docPartGallery w:val="Page Numbers (Bottom of Page)"/>
        <w:docPartUnique/>
      </w:docPartObj>
    </w:sdtPr>
    <w:sdtContent>
      <w:p w14:paraId="0200AEA5" w14:textId="7712D2FF" w:rsidR="007B12A1" w:rsidRDefault="00933393">
        <w:pPr>
          <w:pStyle w:val="AltBilgi"/>
          <w:jc w:val="center"/>
        </w:pPr>
        <w:r>
          <w:rPr>
            <w:b/>
            <w:bCs/>
          </w:rPr>
          <w:fldChar w:fldCharType="begin"/>
        </w:r>
        <w:r>
          <w:rPr>
            <w:b/>
            <w:bCs/>
          </w:rPr>
          <w:instrText>PAGE  \* Arabic  \* MERGEFORMAT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>
          <w:rPr>
            <w:b/>
            <w:bCs/>
          </w:rPr>
          <w:fldChar w:fldCharType="end"/>
        </w:r>
        <w:r>
          <w:t xml:space="preserve"> /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>NUMPAGES  \* Arabic  \* MERGEFORMAT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 w14:paraId="6F389627" w14:textId="77777777" w:rsidR="007B12A1" w:rsidRDefault="007B12A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F2D30" w14:textId="77777777" w:rsidR="000136B9" w:rsidRDefault="000136B9" w:rsidP="00FC2246">
      <w:pPr>
        <w:spacing w:after="0" w:line="240" w:lineRule="auto"/>
      </w:pPr>
      <w:r>
        <w:separator/>
      </w:r>
    </w:p>
  </w:footnote>
  <w:footnote w:type="continuationSeparator" w:id="0">
    <w:p w14:paraId="0F7B6D29" w14:textId="77777777" w:rsidR="000136B9" w:rsidRDefault="000136B9" w:rsidP="00FC2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610D6" w14:textId="77777777" w:rsidR="00FC2246" w:rsidRDefault="00000000">
    <w:pPr>
      <w:pStyle w:val="stBilgi"/>
    </w:pPr>
    <w:r>
      <w:rPr>
        <w:noProof/>
        <w:lang w:eastAsia="tr-TR"/>
      </w:rPr>
      <w:pict w14:anchorId="1057B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5900266" o:spid="_x0000_s1029" type="#_x0000_t75" style="position:absolute;margin-left:0;margin-top:0;width:453.35pt;height:453.35pt;z-index:-251657216;mso-position-horizontal:center;mso-position-horizontal-relative:margin;mso-position-vertical:center;mso-position-vertical-relative:margin" o:allowincell="f">
          <v:imagedata r:id="rId1" o:title="t3-logo-TR (2)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268044"/>
      <w:docPartObj>
        <w:docPartGallery w:val="Page Numbers (Top of Page)"/>
        <w:docPartUnique/>
      </w:docPartObj>
    </w:sdtPr>
    <w:sdtContent>
      <w:p w14:paraId="332C30BC" w14:textId="77777777" w:rsidR="00FC2246" w:rsidRDefault="00000000">
        <w:pPr>
          <w:pStyle w:val="stBilgi"/>
          <w:jc w:val="right"/>
        </w:pPr>
        <w:r>
          <w:rPr>
            <w:noProof/>
            <w:lang w:eastAsia="tr-TR"/>
          </w:rPr>
          <w:pict w14:anchorId="114258A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485900267" o:spid="_x0000_s1030" type="#_x0000_t75" style="position:absolute;left:0;text-align:left;margin-left:0;margin-top:0;width:453.35pt;height:453.35pt;z-index:-251656192;mso-position-horizontal:center;mso-position-horizontal-relative:margin;mso-position-vertical:center;mso-position-vertical-relative:margin" o:allowincell="f">
              <v:imagedata r:id="rId1" o:title="t3-logo-TR (2) (2)" gain="19661f" blacklevel="22938f"/>
              <w10:wrap anchorx="margin" anchory="margin"/>
            </v:shape>
          </w:pict>
        </w:r>
      </w:p>
    </w:sdtContent>
  </w:sdt>
  <w:p w14:paraId="41567D7B" w14:textId="77777777" w:rsidR="00FC2246" w:rsidRDefault="00FC2246" w:rsidP="00FC2246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8BB3E" w14:textId="77777777" w:rsidR="00FC2246" w:rsidRDefault="00000000">
    <w:pPr>
      <w:pStyle w:val="stBilgi"/>
    </w:pPr>
    <w:r>
      <w:rPr>
        <w:noProof/>
        <w:lang w:eastAsia="tr-TR"/>
      </w:rPr>
      <w:pict w14:anchorId="394F47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5900265" o:spid="_x0000_s1028" type="#_x0000_t75" style="position:absolute;margin-left:0;margin-top:0;width:453.35pt;height:453.35pt;z-index:-251658240;mso-position-horizontal:center;mso-position-horizontal-relative:margin;mso-position-vertical:center;mso-position-vertical-relative:margin" o:allowincell="f">
          <v:imagedata r:id="rId1" o:title="t3-logo-TR (2)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14E10"/>
    <w:multiLevelType w:val="hybridMultilevel"/>
    <w:tmpl w:val="F5DC8328"/>
    <w:lvl w:ilvl="0" w:tplc="64BE3BC2">
      <w:numFmt w:val="bullet"/>
      <w:lvlText w:val="-"/>
      <w:lvlJc w:val="left"/>
      <w:pPr>
        <w:ind w:left="1080" w:hanging="360"/>
      </w:pPr>
      <w:rPr>
        <w:rFonts w:ascii="Arial Nova Light" w:eastAsiaTheme="minorHAnsi" w:hAnsi="Arial Nova Light" w:cstheme="minorBidi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9B1C37"/>
    <w:multiLevelType w:val="multilevel"/>
    <w:tmpl w:val="DB2A9DE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  <w:b/>
        <w:bCs w:val="0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2" w15:restartNumberingAfterBreak="0">
    <w:nsid w:val="2EFD6CC1"/>
    <w:multiLevelType w:val="multilevel"/>
    <w:tmpl w:val="2FD2E742"/>
    <w:styleLink w:val="eAktarlan2Stili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24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432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5040" w:hanging="10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612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68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7920" w:hanging="18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F991F6E"/>
    <w:multiLevelType w:val="hybridMultilevel"/>
    <w:tmpl w:val="822EA106"/>
    <w:lvl w:ilvl="0" w:tplc="ADAE824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B6E1C"/>
    <w:multiLevelType w:val="hybridMultilevel"/>
    <w:tmpl w:val="5A0269B8"/>
    <w:lvl w:ilvl="0" w:tplc="F0F8FCB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306B0"/>
    <w:multiLevelType w:val="multilevel"/>
    <w:tmpl w:val="2FD2E742"/>
    <w:numStyleLink w:val="eAktarlan2Stili"/>
  </w:abstractNum>
  <w:abstractNum w:abstractNumId="6" w15:restartNumberingAfterBreak="0">
    <w:nsid w:val="5AFB1918"/>
    <w:multiLevelType w:val="hybridMultilevel"/>
    <w:tmpl w:val="A380D8C0"/>
    <w:lvl w:ilvl="0" w:tplc="1CF06E6C">
      <w:start w:val="3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C126381"/>
    <w:multiLevelType w:val="multilevel"/>
    <w:tmpl w:val="80F257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3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552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0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602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44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856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91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328" w:hanging="2520"/>
      </w:pPr>
      <w:rPr>
        <w:rFonts w:hint="default"/>
      </w:rPr>
    </w:lvl>
  </w:abstractNum>
  <w:abstractNum w:abstractNumId="8" w15:restartNumberingAfterBreak="0">
    <w:nsid w:val="5CF20B38"/>
    <w:multiLevelType w:val="hybridMultilevel"/>
    <w:tmpl w:val="1F2C31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31FF9"/>
    <w:multiLevelType w:val="hybridMultilevel"/>
    <w:tmpl w:val="BCE66BE8"/>
    <w:lvl w:ilvl="0" w:tplc="FE2EB2B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C43E1B"/>
    <w:multiLevelType w:val="multilevel"/>
    <w:tmpl w:val="99A01D2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36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  <w:b/>
        <w:bCs w:val="0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num w:numId="1" w16cid:durableId="888031881">
    <w:abstractNumId w:val="8"/>
  </w:num>
  <w:num w:numId="2" w16cid:durableId="1255091455">
    <w:abstractNumId w:val="7"/>
  </w:num>
  <w:num w:numId="3" w16cid:durableId="105082259">
    <w:abstractNumId w:val="10"/>
  </w:num>
  <w:num w:numId="4" w16cid:durableId="1755659738">
    <w:abstractNumId w:val="0"/>
  </w:num>
  <w:num w:numId="5" w16cid:durableId="1264992333">
    <w:abstractNumId w:val="0"/>
  </w:num>
  <w:num w:numId="6" w16cid:durableId="1715346749">
    <w:abstractNumId w:val="1"/>
  </w:num>
  <w:num w:numId="7" w16cid:durableId="151245229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39948913">
    <w:abstractNumId w:val="4"/>
  </w:num>
  <w:num w:numId="9" w16cid:durableId="186732465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9901087">
    <w:abstractNumId w:val="2"/>
  </w:num>
  <w:num w:numId="11" w16cid:durableId="1221984731">
    <w:abstractNumId w:val="5"/>
    <w:lvlOverride w:ilvl="0">
      <w:startOverride w:val="2"/>
    </w:lvlOverride>
  </w:num>
  <w:num w:numId="12" w16cid:durableId="1169368180">
    <w:abstractNumId w:val="5"/>
  </w:num>
  <w:num w:numId="13" w16cid:durableId="785849262">
    <w:abstractNumId w:val="6"/>
  </w:num>
  <w:num w:numId="14" w16cid:durableId="204877440">
    <w:abstractNumId w:val="3"/>
  </w:num>
  <w:num w:numId="15" w16cid:durableId="19449171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TIytTQ2NjI3tjBQ0lEKTi0uzszPAykwrAUAYVwl0iwAAAA="/>
  </w:docVars>
  <w:rsids>
    <w:rsidRoot w:val="006D2CD9"/>
    <w:rsid w:val="00000A93"/>
    <w:rsid w:val="000136B9"/>
    <w:rsid w:val="00016934"/>
    <w:rsid w:val="00023744"/>
    <w:rsid w:val="00060EF3"/>
    <w:rsid w:val="00095117"/>
    <w:rsid w:val="000B2F16"/>
    <w:rsid w:val="000C0FDD"/>
    <w:rsid w:val="000E21CE"/>
    <w:rsid w:val="000E791E"/>
    <w:rsid w:val="00107E9C"/>
    <w:rsid w:val="001343CB"/>
    <w:rsid w:val="00141133"/>
    <w:rsid w:val="00171007"/>
    <w:rsid w:val="00176571"/>
    <w:rsid w:val="00196A13"/>
    <w:rsid w:val="001F5B3E"/>
    <w:rsid w:val="002055E0"/>
    <w:rsid w:val="00212B2F"/>
    <w:rsid w:val="00214016"/>
    <w:rsid w:val="002260A2"/>
    <w:rsid w:val="00242005"/>
    <w:rsid w:val="0028118F"/>
    <w:rsid w:val="0028666A"/>
    <w:rsid w:val="00287114"/>
    <w:rsid w:val="00292C98"/>
    <w:rsid w:val="002B0C58"/>
    <w:rsid w:val="00341C6B"/>
    <w:rsid w:val="003708D3"/>
    <w:rsid w:val="003B2521"/>
    <w:rsid w:val="003D4BB0"/>
    <w:rsid w:val="004350CF"/>
    <w:rsid w:val="00464DBE"/>
    <w:rsid w:val="00475859"/>
    <w:rsid w:val="004A37EB"/>
    <w:rsid w:val="004B531D"/>
    <w:rsid w:val="004C3322"/>
    <w:rsid w:val="004D3C35"/>
    <w:rsid w:val="00550B6F"/>
    <w:rsid w:val="00556A77"/>
    <w:rsid w:val="00580B5F"/>
    <w:rsid w:val="00582BB1"/>
    <w:rsid w:val="0059550C"/>
    <w:rsid w:val="005B4530"/>
    <w:rsid w:val="005B6F97"/>
    <w:rsid w:val="005E04EB"/>
    <w:rsid w:val="005E2AD3"/>
    <w:rsid w:val="00606002"/>
    <w:rsid w:val="00617141"/>
    <w:rsid w:val="00641C9C"/>
    <w:rsid w:val="0064694B"/>
    <w:rsid w:val="006473DA"/>
    <w:rsid w:val="00651B9A"/>
    <w:rsid w:val="006854BF"/>
    <w:rsid w:val="006D2CD9"/>
    <w:rsid w:val="006E4F8E"/>
    <w:rsid w:val="007222C7"/>
    <w:rsid w:val="00746B23"/>
    <w:rsid w:val="00753A65"/>
    <w:rsid w:val="007649B9"/>
    <w:rsid w:val="00766AB8"/>
    <w:rsid w:val="00772A4E"/>
    <w:rsid w:val="007A0FCE"/>
    <w:rsid w:val="007B12A1"/>
    <w:rsid w:val="007E0328"/>
    <w:rsid w:val="007F7EF9"/>
    <w:rsid w:val="008043E4"/>
    <w:rsid w:val="008141E0"/>
    <w:rsid w:val="00825B00"/>
    <w:rsid w:val="00833DF8"/>
    <w:rsid w:val="00884D36"/>
    <w:rsid w:val="008A156A"/>
    <w:rsid w:val="008B308E"/>
    <w:rsid w:val="008D0785"/>
    <w:rsid w:val="008D3D48"/>
    <w:rsid w:val="008F56C6"/>
    <w:rsid w:val="0091421E"/>
    <w:rsid w:val="00917FE2"/>
    <w:rsid w:val="00933393"/>
    <w:rsid w:val="00941764"/>
    <w:rsid w:val="009443E9"/>
    <w:rsid w:val="00954C86"/>
    <w:rsid w:val="0095509F"/>
    <w:rsid w:val="009B40DF"/>
    <w:rsid w:val="009C1818"/>
    <w:rsid w:val="009D334F"/>
    <w:rsid w:val="009E2352"/>
    <w:rsid w:val="00A013E7"/>
    <w:rsid w:val="00A13028"/>
    <w:rsid w:val="00A163AA"/>
    <w:rsid w:val="00A33B7B"/>
    <w:rsid w:val="00A45952"/>
    <w:rsid w:val="00A7673D"/>
    <w:rsid w:val="00AE59C6"/>
    <w:rsid w:val="00B06FEB"/>
    <w:rsid w:val="00B3432A"/>
    <w:rsid w:val="00B34DAE"/>
    <w:rsid w:val="00B41C0C"/>
    <w:rsid w:val="00B53BC0"/>
    <w:rsid w:val="00B73227"/>
    <w:rsid w:val="00B77AB0"/>
    <w:rsid w:val="00BB5D32"/>
    <w:rsid w:val="00C024AE"/>
    <w:rsid w:val="00C05310"/>
    <w:rsid w:val="00C235D1"/>
    <w:rsid w:val="00C84D1B"/>
    <w:rsid w:val="00C90640"/>
    <w:rsid w:val="00CC3BB4"/>
    <w:rsid w:val="00CD03B9"/>
    <w:rsid w:val="00CF5EB0"/>
    <w:rsid w:val="00D338C5"/>
    <w:rsid w:val="00D36415"/>
    <w:rsid w:val="00D641D0"/>
    <w:rsid w:val="00D724BD"/>
    <w:rsid w:val="00DB1B18"/>
    <w:rsid w:val="00DD0EF7"/>
    <w:rsid w:val="00E043A9"/>
    <w:rsid w:val="00E078FC"/>
    <w:rsid w:val="00E20E9B"/>
    <w:rsid w:val="00E31DBD"/>
    <w:rsid w:val="00E675FF"/>
    <w:rsid w:val="00E80574"/>
    <w:rsid w:val="00E95113"/>
    <w:rsid w:val="00EA5486"/>
    <w:rsid w:val="00EC77E3"/>
    <w:rsid w:val="00ED01CB"/>
    <w:rsid w:val="00ED6142"/>
    <w:rsid w:val="00F0109A"/>
    <w:rsid w:val="00F06B06"/>
    <w:rsid w:val="00F12B2B"/>
    <w:rsid w:val="00F30174"/>
    <w:rsid w:val="00F37566"/>
    <w:rsid w:val="00F44CDB"/>
    <w:rsid w:val="00F460CD"/>
    <w:rsid w:val="00F46AF8"/>
    <w:rsid w:val="00F47AF2"/>
    <w:rsid w:val="00F66FB4"/>
    <w:rsid w:val="00F81FA1"/>
    <w:rsid w:val="00FC2246"/>
    <w:rsid w:val="00FC41EA"/>
    <w:rsid w:val="00FE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7AA72B"/>
  <w15:docId w15:val="{6D30200B-94B6-4DE2-9DB8-7D6D71C4A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C2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C2246"/>
  </w:style>
  <w:style w:type="paragraph" w:styleId="AltBilgi">
    <w:name w:val="footer"/>
    <w:basedOn w:val="Normal"/>
    <w:link w:val="AltBilgiChar"/>
    <w:uiPriority w:val="99"/>
    <w:unhideWhenUsed/>
    <w:rsid w:val="00FC2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C2246"/>
  </w:style>
  <w:style w:type="paragraph" w:styleId="ListeParagraf">
    <w:name w:val="List Paragraph"/>
    <w:basedOn w:val="Normal"/>
    <w:uiPriority w:val="34"/>
    <w:qFormat/>
    <w:rsid w:val="00214016"/>
    <w:pPr>
      <w:ind w:left="720"/>
      <w:contextualSpacing/>
    </w:pPr>
  </w:style>
  <w:style w:type="table" w:styleId="TabloKlavuzu">
    <w:name w:val="Table Grid"/>
    <w:basedOn w:val="NormalTablo"/>
    <w:uiPriority w:val="39"/>
    <w:rsid w:val="004B5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F5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5EB0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CF5EB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F5EB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F5EB0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F5EB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F5EB0"/>
    <w:rPr>
      <w:b/>
      <w:bCs/>
      <w:sz w:val="20"/>
      <w:szCs w:val="20"/>
    </w:rPr>
  </w:style>
  <w:style w:type="numbering" w:customStyle="1" w:styleId="eAktarlan2Stili">
    <w:name w:val="İçe Aktarılan 2 Stili"/>
    <w:rsid w:val="00F06B06"/>
    <w:pPr>
      <w:numPr>
        <w:numId w:val="10"/>
      </w:numPr>
    </w:pPr>
  </w:style>
  <w:style w:type="paragraph" w:customStyle="1" w:styleId="GvdeA">
    <w:name w:val="Gövde A"/>
    <w:rsid w:val="003708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2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52866-E667-46EE-954F-6079D6269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0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gin Berkay Budak</dc:creator>
  <cp:lastModifiedBy>hüseyin ocak</cp:lastModifiedBy>
  <cp:revision>2</cp:revision>
  <dcterms:created xsi:type="dcterms:W3CDTF">2022-10-21T14:52:00Z</dcterms:created>
  <dcterms:modified xsi:type="dcterms:W3CDTF">2022-10-21T14:52:00Z</dcterms:modified>
</cp:coreProperties>
</file>